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5ACE4E14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77B82205" w14:textId="3D159C06" w:rsidR="00291F2C" w:rsidRPr="004528CF" w:rsidRDefault="0013713A" w:rsidP="000B768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Recount</w:t>
                            </w:r>
                            <w:r w:rsidR="001630E5">
                              <w:rPr>
                                <w:b/>
                                <w:sz w:val="44"/>
                                <w:szCs w:val="48"/>
                              </w:rPr>
                              <w:t xml:space="preserve"> </w:t>
                            </w:r>
                            <w:r w:rsidR="000B768C" w:rsidRPr="000B768C">
                              <w:rPr>
                                <w:b/>
                                <w:sz w:val="44"/>
                                <w:szCs w:val="48"/>
                              </w:rPr>
                              <w:t>Physical</w:t>
                            </w:r>
                            <w:r w:rsidR="001630E5">
                              <w:rPr>
                                <w:b/>
                                <w:sz w:val="44"/>
                                <w:szCs w:val="48"/>
                              </w:rPr>
                              <w:br/>
                            </w:r>
                            <w:r w:rsidR="000B768C" w:rsidRPr="000B768C">
                              <w:rPr>
                                <w:b/>
                                <w:sz w:val="44"/>
                                <w:szCs w:val="48"/>
                              </w:rPr>
                              <w:t xml:space="preserve">Inventory </w:t>
                            </w:r>
                            <w:r w:rsidR="001630E5">
                              <w:rPr>
                                <w:b/>
                                <w:sz w:val="44"/>
                                <w:szCs w:val="48"/>
                              </w:rPr>
                              <w:t>Docu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77B82205" w14:textId="3D159C06" w:rsidR="00291F2C" w:rsidRPr="004528CF" w:rsidRDefault="0013713A" w:rsidP="000B768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>
                        <w:rPr>
                          <w:b/>
                          <w:sz w:val="44"/>
                          <w:szCs w:val="48"/>
                        </w:rPr>
                        <w:t>Recount</w:t>
                      </w:r>
                      <w:r w:rsidR="001630E5">
                        <w:rPr>
                          <w:b/>
                          <w:sz w:val="44"/>
                          <w:szCs w:val="48"/>
                        </w:rPr>
                        <w:t xml:space="preserve"> </w:t>
                      </w:r>
                      <w:r w:rsidR="000B768C" w:rsidRPr="000B768C">
                        <w:rPr>
                          <w:b/>
                          <w:sz w:val="44"/>
                          <w:szCs w:val="48"/>
                        </w:rPr>
                        <w:t>Physical</w:t>
                      </w:r>
                      <w:r w:rsidR="001630E5">
                        <w:rPr>
                          <w:b/>
                          <w:sz w:val="44"/>
                          <w:szCs w:val="48"/>
                        </w:rPr>
                        <w:br/>
                      </w:r>
                      <w:r w:rsidR="000B768C" w:rsidRPr="000B768C">
                        <w:rPr>
                          <w:b/>
                          <w:sz w:val="44"/>
                          <w:szCs w:val="48"/>
                        </w:rPr>
                        <w:t xml:space="preserve">Inventory </w:t>
                      </w:r>
                      <w:r w:rsidR="001630E5">
                        <w:rPr>
                          <w:b/>
                          <w:sz w:val="44"/>
                          <w:szCs w:val="48"/>
                        </w:rPr>
                        <w:t>Docum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7B546C5F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441C37">
                              <w:rPr>
                                <w:b/>
                                <w:color w:val="0066FF"/>
                                <w:sz w:val="40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7B546C5F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441C37">
                        <w:rPr>
                          <w:b/>
                          <w:color w:val="0066FF"/>
                          <w:sz w:val="40"/>
                        </w:rPr>
                        <w:t>1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5773EEE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7432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E9FEC1F" w14:textId="52A596A2" w:rsidR="00291F2C" w:rsidRDefault="0013713A" w:rsidP="0013713A">
                            <w:pPr>
                              <w:ind w:left="180"/>
                            </w:pPr>
                            <w:r w:rsidRPr="0013713A">
                              <w:t>Use this transaction to recount one or more items on a physical inventory document due to a posting period change or due to finding correctable errors in book quanti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3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E9FEC1F" w14:textId="52A596A2" w:rsidR="00291F2C" w:rsidRDefault="0013713A" w:rsidP="0013713A">
                      <w:pPr>
                        <w:ind w:left="180"/>
                      </w:pPr>
                      <w:r w:rsidRPr="0013713A">
                        <w:t>Use this transaction to recount one or more items on a physical inventory document due to a posting period change or due to finding correctable errors in book quantity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77777777" w:rsidR="00291F2C" w:rsidRDefault="00291F2C" w:rsidP="00291F2C"/>
    <w:p w14:paraId="0C4DAB45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63B9B179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3B7BDE6B">
                <wp:simplePos x="0" y="0"/>
                <wp:positionH relativeFrom="page">
                  <wp:posOffset>457200</wp:posOffset>
                </wp:positionH>
                <wp:positionV relativeFrom="margin">
                  <wp:posOffset>4114800</wp:posOffset>
                </wp:positionV>
                <wp:extent cx="1828800" cy="45720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68635C49" w14:textId="77777777" w:rsidR="00476FB7" w:rsidRDefault="00476FB7" w:rsidP="00476FB7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E4C3" id="_x0000_s1032" type="#_x0000_t202" style="position:absolute;margin-left:36pt;margin-top:324pt;width:2in;height:5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">
                <v:textbox>
                  <w:txbxContent>
                    <w:p w14:paraId="10906FDA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68635C49" w14:textId="77777777" w:rsidR="00476FB7" w:rsidRDefault="00476FB7" w:rsidP="00476FB7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052992AB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B0524CE" w14:textId="6442646C" w:rsidR="0013713A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ind w:left="360"/>
                            </w:pPr>
                            <w:r w:rsidRPr="0013713A">
                              <w:t xml:space="preserve">Only items or documents that have </w:t>
                            </w:r>
                            <w:r w:rsidRPr="0013713A">
                              <w:rPr>
                                <w:color w:val="0066FF"/>
                              </w:rPr>
                              <w:t>not been posted</w:t>
                            </w:r>
                            <w:r w:rsidRPr="0013713A">
                              <w:t xml:space="preserve"> can be recounted.</w:t>
                            </w:r>
                          </w:p>
                          <w:p w14:paraId="248B58DB" w14:textId="77777777" w:rsidR="0013713A" w:rsidRPr="008D4102" w:rsidRDefault="0013713A" w:rsidP="0013713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0DC7C83" w14:textId="7C6FB0EA" w:rsidR="0013713A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ind w:left="360"/>
                            </w:pPr>
                            <w:r w:rsidRPr="0013713A">
                              <w:t xml:space="preserve">When the physical recount document has been created, the </w:t>
                            </w:r>
                            <w:r w:rsidRPr="0013713A">
                              <w:rPr>
                                <w:color w:val="0066FF"/>
                              </w:rPr>
                              <w:t xml:space="preserve">new count </w:t>
                            </w:r>
                            <w:r w:rsidRPr="0013713A">
                              <w:t xml:space="preserve">must be entered into SAP using </w:t>
                            </w:r>
                            <w:r w:rsidRPr="0013713A">
                              <w:rPr>
                                <w:color w:val="0066FF"/>
                              </w:rPr>
                              <w:t>Transaction MI04 (Step 3).</w:t>
                            </w:r>
                          </w:p>
                          <w:p w14:paraId="163AD76B" w14:textId="77777777" w:rsidR="0013713A" w:rsidRPr="0013713A" w:rsidRDefault="0013713A" w:rsidP="0013713A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4E38258B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13713A">
                              <w:rPr>
                                <w:b/>
                                <w:color w:val="0066FF"/>
                              </w:rPr>
                              <w:t>11</w:t>
                            </w:r>
                          </w:p>
                          <w:p w14:paraId="18D07484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1EB1FFB" w14:textId="3589D153" w:rsidR="000574D6" w:rsidRDefault="0013713A" w:rsidP="000574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>
                              <w:rPr>
                                <w:i/>
                              </w:rPr>
                              <w:t>Enter Recount:</w:t>
                            </w:r>
                            <w:r w:rsidR="00A0382D" w:rsidRPr="00A0382D">
                              <w:rPr>
                                <w:i/>
                              </w:rPr>
                              <w:t xml:space="preserve"> Initial Screen</w:t>
                            </w:r>
                            <w:r w:rsidR="000574D6">
                              <w:rPr>
                                <w:i/>
                              </w:rPr>
                              <w:t xml:space="preserve"> </w:t>
                            </w:r>
                            <w:r w:rsidR="000574D6">
                              <w:t>window opens</w:t>
                            </w:r>
                          </w:p>
                          <w:bookmarkEnd w:id="0"/>
                          <w:p w14:paraId="5C40CC13" w14:textId="03301FEB" w:rsidR="000574D6" w:rsidRDefault="00A0382D" w:rsidP="000574D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</w:pPr>
                            <w:r w:rsidRPr="00A0382D">
                              <w:t xml:space="preserve">Phys. Inventory Doc. Field - </w:t>
                            </w:r>
                            <w:r w:rsidRPr="00A0382D">
                              <w:rPr>
                                <w:color w:val="0066FF"/>
                              </w:rPr>
                              <w:t>Input</w:t>
                            </w:r>
                            <w:r w:rsidRPr="00A0382D">
                              <w:t xml:space="preserve"> the Phys</w:t>
                            </w:r>
                            <w:r>
                              <w:t>ical</w:t>
                            </w:r>
                            <w:r w:rsidRPr="00A0382D">
                              <w:t xml:space="preserve"> Inv</w:t>
                            </w:r>
                            <w:r>
                              <w:t>entory</w:t>
                            </w:r>
                            <w:r w:rsidRPr="00A0382D">
                              <w:t xml:space="preserve"> Doc</w:t>
                            </w:r>
                            <w:r>
                              <w:t xml:space="preserve">ument Number </w:t>
                            </w:r>
                            <w:r w:rsidRPr="00A0382D">
                              <w:t>requiring change.</w:t>
                            </w:r>
                          </w:p>
                          <w:p w14:paraId="684527C7" w14:textId="28CEBC43" w:rsidR="0013713A" w:rsidRPr="0013713A" w:rsidRDefault="0013713A" w:rsidP="000574D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</w:pPr>
                            <w:r w:rsidRPr="0013713A">
                              <w:t xml:space="preserve">Planned count date Field – </w:t>
                            </w:r>
                            <w:r w:rsidRPr="0013713A"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>d</w:t>
                            </w:r>
                            <w:r w:rsidRPr="0013713A">
                              <w:t xml:space="preserve">ate inventory count is planned to take place </w:t>
                            </w:r>
                            <w:r w:rsidRPr="0013713A">
                              <w:rPr>
                                <w:sz w:val="20"/>
                                <w:szCs w:val="18"/>
                              </w:rPr>
                              <w:t xml:space="preserve">(Accept </w:t>
                            </w:r>
                            <w:r w:rsidRPr="0013713A">
                              <w:rPr>
                                <w:sz w:val="20"/>
                                <w:szCs w:val="18"/>
                              </w:rPr>
                              <w:t xml:space="preserve">the </w:t>
                            </w:r>
                            <w:r w:rsidRPr="0013713A">
                              <w:rPr>
                                <w:sz w:val="20"/>
                                <w:szCs w:val="18"/>
                              </w:rPr>
                              <w:t>default date if count to be input that day).</w:t>
                            </w:r>
                          </w:p>
                          <w:p w14:paraId="1E19191A" w14:textId="33244CF6" w:rsidR="0013713A" w:rsidRDefault="0013713A" w:rsidP="000574D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</w:pPr>
                            <w:r w:rsidRPr="0013713A">
                              <w:t xml:space="preserve">Document date Field – </w:t>
                            </w:r>
                            <w:r w:rsidRPr="0013713A">
                              <w:rPr>
                                <w:color w:val="0066FF"/>
                              </w:rPr>
                              <w:t>Input</w:t>
                            </w:r>
                            <w:r w:rsidRPr="0013713A">
                              <w:t xml:space="preserve"> date </w:t>
                            </w:r>
                            <w:r>
                              <w:t xml:space="preserve">of the </w:t>
                            </w:r>
                            <w:r w:rsidRPr="0013713A">
                              <w:rPr>
                                <w:color w:val="0066FF"/>
                                <w:u w:val="single"/>
                              </w:rPr>
                              <w:t>original</w:t>
                            </w:r>
                            <w:r w:rsidRPr="0013713A">
                              <w:t xml:space="preserve"> Physical Inventory Document input.</w:t>
                            </w:r>
                          </w:p>
                          <w:p w14:paraId="12A93A2F" w14:textId="34AD92D3" w:rsidR="0013713A" w:rsidRDefault="0013713A" w:rsidP="000574D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</w:pPr>
                            <w:r w:rsidRPr="0013713A">
                              <w:t xml:space="preserve">Posting block Field – Set </w:t>
                            </w:r>
                            <w:r w:rsidRPr="0013713A">
                              <w:rPr>
                                <w:color w:val="0066FF"/>
                              </w:rPr>
                              <w:t>only</w:t>
                            </w:r>
                            <w:r w:rsidRPr="0013713A">
                              <w:t xml:space="preserve"> if </w:t>
                            </w:r>
                            <w:r w:rsidRPr="0013713A">
                              <w:rPr>
                                <w:color w:val="0066FF"/>
                              </w:rPr>
                              <w:t xml:space="preserve">recounting an entire document </w:t>
                            </w:r>
                            <w:r w:rsidRPr="0013713A">
                              <w:t>as in the case of correctable errors you want to be able to fix the errors</w:t>
                            </w:r>
                            <w:r>
                              <w:t>.</w:t>
                            </w:r>
                          </w:p>
                          <w:p w14:paraId="00576DE9" w14:textId="158BA19A" w:rsidR="0013713A" w:rsidRPr="00694162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>
                              <w:rPr>
                                <w:b/>
                                <w:bCs/>
                              </w:rPr>
                              <w:t>Continue</w:t>
                            </w:r>
                            <w:r w:rsidRPr="00CF155B">
                              <w:rPr>
                                <w:b/>
                                <w:bCs/>
                              </w:rPr>
                              <w:t xml:space="preserve"> icon</w:t>
                            </w:r>
                            <w:r w:rsidRPr="00A04549">
                              <w:t xml:space="preserve"> </w:t>
                            </w:r>
                            <w:r>
                              <w:rPr>
                                <w:bCs/>
                                <w:noProof/>
                              </w:rPr>
                              <w:drawing>
                                <wp:inline distT="0" distB="0" distL="0" distR="0" wp14:anchorId="28C356C8" wp14:editId="33B4BC46">
                                  <wp:extent cx="142895" cy="142895"/>
                                  <wp:effectExtent l="0" t="0" r="9525" b="952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Continu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1E66FB0" w14:textId="4C129C6D" w:rsidR="0013713A" w:rsidRPr="0013713A" w:rsidRDefault="0013713A" w:rsidP="0013713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627241E" w14:textId="77777777" w:rsidR="0013713A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Enter Recount:</w:t>
                            </w:r>
                            <w:r w:rsidRPr="00A0382D">
                              <w:rPr>
                                <w:i/>
                              </w:rPr>
                              <w:t xml:space="preserve"> Initial Screen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06A17CDA" w14:textId="0CBBC870" w:rsidR="0013713A" w:rsidRDefault="008D6365" w:rsidP="008D6365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ind w:left="1080"/>
                            </w:pPr>
                            <w:r w:rsidRPr="008D6365">
                              <w:t>&lt;</w:t>
                            </w:r>
                            <w:r w:rsidRPr="008D6365">
                              <w:rPr>
                                <w:i/>
                                <w:iCs/>
                                <w:color w:val="0066FF"/>
                              </w:rPr>
                              <w:t>Uncheck</w:t>
                            </w:r>
                            <w:r w:rsidRPr="008D6365">
                              <w:t>&gt; Material items that are not to be counted</w:t>
                            </w:r>
                          </w:p>
                          <w:p w14:paraId="0107D8D1" w14:textId="7A7AE00D" w:rsidR="0013713A" w:rsidRPr="008D6365" w:rsidRDefault="0013713A" w:rsidP="0013713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6F25B2A" w14:textId="6AF372F1" w:rsidR="008D6365" w:rsidRDefault="008D6365" w:rsidP="008D6365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 w:hanging="720"/>
                            </w:pPr>
                            <w:r w:rsidRPr="008D6365">
                              <w:rPr>
                                <w:color w:val="0066FF"/>
                              </w:rPr>
                              <w:t>Tip:</w:t>
                            </w:r>
                            <w:r w:rsidRPr="008D6365">
                              <w:tab/>
                              <w:t xml:space="preserve">It may be better to uncheck all the items.  Use menu path </w:t>
                            </w:r>
                            <w:r w:rsidRPr="008D6365">
                              <w:rPr>
                                <w:color w:val="0066FF"/>
                              </w:rPr>
                              <w:t>Edit &gt; Deselect all</w:t>
                            </w:r>
                            <w:r>
                              <w:t xml:space="preserve"> </w:t>
                            </w:r>
                            <w:r w:rsidRPr="008D6365">
                              <w:rPr>
                                <w:sz w:val="20"/>
                                <w:szCs w:val="18"/>
                              </w:rPr>
                              <w:t>(Top Menu)</w:t>
                            </w:r>
                            <w:r w:rsidRPr="008D6365">
                              <w:t>.  Check only the items to be recounted.</w:t>
                            </w:r>
                          </w:p>
                          <w:p w14:paraId="60C44F68" w14:textId="77777777" w:rsidR="0013713A" w:rsidRPr="008D6365" w:rsidRDefault="0013713A" w:rsidP="0013713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050A4FB" w14:textId="0CF11369" w:rsidR="000574D6" w:rsidRPr="008D6365" w:rsidRDefault="000574D6" w:rsidP="008D6365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="00CF155B">
                              <w:rPr>
                                <w:b/>
                                <w:bCs/>
                              </w:rPr>
                              <w:t>S</w:t>
                            </w:r>
                            <w:r w:rsidR="0013713A">
                              <w:rPr>
                                <w:b/>
                                <w:bCs/>
                              </w:rPr>
                              <w:t>ave</w:t>
                            </w:r>
                            <w:r w:rsidRPr="00CF155B">
                              <w:rPr>
                                <w:b/>
                                <w:bCs/>
                              </w:rPr>
                              <w:t xml:space="preserve"> icon</w:t>
                            </w:r>
                            <w:r w:rsidRPr="00A04549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D60879" wp14:editId="6288CB73">
                                  <wp:extent cx="142895" cy="142895"/>
                                  <wp:effectExtent l="0" t="0" r="952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BB7B350" w14:textId="77777777" w:rsidR="008D6365" w:rsidRPr="008D6365" w:rsidRDefault="008D6365" w:rsidP="008D636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166DCEE" w14:textId="5550399D" w:rsidR="008D6365" w:rsidRDefault="008D6365" w:rsidP="008D6365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 w:hanging="720"/>
                            </w:pPr>
                            <w:r w:rsidRPr="008D6365">
                              <w:rPr>
                                <w:color w:val="0066FF"/>
                              </w:rPr>
                              <w:t>Tip:</w:t>
                            </w:r>
                            <w:r w:rsidRPr="008D6365">
                              <w:tab/>
                              <w:t>The following message displays: “Physical inventory document {Phys Inv Doc ID} created on bottom status bar.</w:t>
                            </w:r>
                            <w:bookmarkStart w:id="1" w:name="_GoBack"/>
                            <w:bookmarkEnd w:id="1"/>
                          </w:p>
                          <w:p w14:paraId="32365A46" w14:textId="77777777" w:rsidR="008D6365" w:rsidRPr="008D6365" w:rsidRDefault="008D6365" w:rsidP="008D636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D9F5FA" w14:textId="438FB75A" w:rsidR="00167CEB" w:rsidRPr="0013713A" w:rsidRDefault="000574D6" w:rsidP="008D6365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EF4CB7">
                              <w:t>&lt;</w:t>
                            </w:r>
                            <w:r w:rsidRPr="00CF155B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EF4CB7">
                              <w:t xml:space="preserve">&gt; </w:t>
                            </w:r>
                            <w:r w:rsidRPr="00CF155B">
                              <w:rPr>
                                <w:b/>
                                <w:bCs/>
                              </w:rPr>
                              <w:t xml:space="preserve">Exit icon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7D7265ED" wp14:editId="28BD3633">
                                  <wp:extent cx="142895" cy="142895"/>
                                  <wp:effectExtent l="0" t="0" r="9525" b="9525"/>
                                  <wp:docPr id="19" name="Picture 1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Exit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79CF95" w14:textId="3D094A9C" w:rsidR="0013713A" w:rsidRPr="008D6365" w:rsidRDefault="0013713A" w:rsidP="0013713A">
                            <w:pPr>
                              <w:rPr>
                                <w:iCs/>
                                <w:sz w:val="12"/>
                                <w:szCs w:val="12"/>
                              </w:rPr>
                            </w:pPr>
                          </w:p>
                          <w:p w14:paraId="67983232" w14:textId="77777777" w:rsidR="0013713A" w:rsidRPr="0013713A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ind w:left="360"/>
                              <w:rPr>
                                <w:iCs/>
                              </w:rPr>
                            </w:pPr>
                            <w:r w:rsidRPr="0013713A">
                              <w:rPr>
                                <w:iCs/>
                              </w:rPr>
                              <w:t xml:space="preserve">Overview of Correction of a Book Quantity: </w:t>
                            </w:r>
                          </w:p>
                          <w:p w14:paraId="54CA98C8" w14:textId="77777777" w:rsidR="0013713A" w:rsidRPr="0013713A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13713A">
                              <w:rPr>
                                <w:iCs/>
                              </w:rPr>
                              <w:t>First create the recount document</w:t>
                            </w:r>
                          </w:p>
                          <w:p w14:paraId="7B540AB7" w14:textId="77777777" w:rsidR="0013713A" w:rsidRPr="0013713A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13713A">
                              <w:rPr>
                                <w:iCs/>
                              </w:rPr>
                              <w:t xml:space="preserve">Fix errors w/ the material, </w:t>
                            </w:r>
                          </w:p>
                          <w:p w14:paraId="622C1B6B" w14:textId="77777777" w:rsidR="0013713A" w:rsidRPr="0013713A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13713A">
                              <w:rPr>
                                <w:iCs/>
                              </w:rPr>
                              <w:t xml:space="preserve">Transaction MI04 </w:t>
                            </w:r>
                            <w:r w:rsidRPr="0013713A">
                              <w:rPr>
                                <w:iCs/>
                                <w:color w:val="0066FF"/>
                                <w:sz w:val="20"/>
                                <w:szCs w:val="18"/>
                              </w:rPr>
                              <w:t xml:space="preserve">(Step 3) </w:t>
                            </w:r>
                            <w:r w:rsidRPr="0013713A">
                              <w:rPr>
                                <w:iCs/>
                              </w:rPr>
                              <w:t xml:space="preserve">to enter the count on the new document. </w:t>
                            </w:r>
                          </w:p>
                          <w:p w14:paraId="288014B8" w14:textId="5124CB56" w:rsidR="0013713A" w:rsidRPr="0013713A" w:rsidRDefault="0013713A" w:rsidP="0013713A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13713A">
                              <w:rPr>
                                <w:iCs/>
                              </w:rPr>
                              <w:t xml:space="preserve">Transaction MI20 </w:t>
                            </w:r>
                            <w:r w:rsidRPr="0013713A">
                              <w:rPr>
                                <w:iCs/>
                                <w:color w:val="0066FF"/>
                                <w:sz w:val="20"/>
                                <w:szCs w:val="18"/>
                              </w:rPr>
                              <w:t xml:space="preserve">(Step 4) </w:t>
                            </w:r>
                            <w:r w:rsidRPr="0013713A">
                              <w:rPr>
                                <w:iCs/>
                              </w:rPr>
                              <w:t>to recheck before posting the count of that i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CDA7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B0524CE" w14:textId="6442646C" w:rsidR="0013713A" w:rsidRDefault="0013713A" w:rsidP="0013713A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ind w:left="360"/>
                      </w:pPr>
                      <w:r w:rsidRPr="0013713A">
                        <w:t xml:space="preserve">Only items or documents that have </w:t>
                      </w:r>
                      <w:r w:rsidRPr="0013713A">
                        <w:rPr>
                          <w:color w:val="0066FF"/>
                        </w:rPr>
                        <w:t>not been posted</w:t>
                      </w:r>
                      <w:r w:rsidRPr="0013713A">
                        <w:t xml:space="preserve"> can be recounted.</w:t>
                      </w:r>
                    </w:p>
                    <w:p w14:paraId="248B58DB" w14:textId="77777777" w:rsidR="0013713A" w:rsidRPr="008D4102" w:rsidRDefault="0013713A" w:rsidP="0013713A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0DC7C83" w14:textId="7C6FB0EA" w:rsidR="0013713A" w:rsidRDefault="0013713A" w:rsidP="0013713A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ind w:left="360"/>
                      </w:pPr>
                      <w:r w:rsidRPr="0013713A">
                        <w:t xml:space="preserve">When the physical recount document has been created, the </w:t>
                      </w:r>
                      <w:r w:rsidRPr="0013713A">
                        <w:rPr>
                          <w:color w:val="0066FF"/>
                        </w:rPr>
                        <w:t xml:space="preserve">new count </w:t>
                      </w:r>
                      <w:r w:rsidRPr="0013713A">
                        <w:t xml:space="preserve">must be entered into SAP using </w:t>
                      </w:r>
                      <w:r w:rsidRPr="0013713A">
                        <w:rPr>
                          <w:color w:val="0066FF"/>
                        </w:rPr>
                        <w:t>Transaction MI04 (Step 3).</w:t>
                      </w:r>
                    </w:p>
                    <w:p w14:paraId="163AD76B" w14:textId="77777777" w:rsidR="0013713A" w:rsidRPr="0013713A" w:rsidRDefault="0013713A" w:rsidP="0013713A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5CFE09F2" w14:textId="4E38258B" w:rsidR="00291F2C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13713A">
                        <w:rPr>
                          <w:b/>
                          <w:color w:val="0066FF"/>
                        </w:rPr>
                        <w:t>11</w:t>
                      </w:r>
                    </w:p>
                    <w:p w14:paraId="18D07484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1EB1FFB" w14:textId="3589D153" w:rsidR="000574D6" w:rsidRDefault="0013713A" w:rsidP="000574D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2" w:name="_Hlk27551659"/>
                      <w:r>
                        <w:rPr>
                          <w:i/>
                        </w:rPr>
                        <w:t>Enter Recount:</w:t>
                      </w:r>
                      <w:r w:rsidR="00A0382D" w:rsidRPr="00A0382D">
                        <w:rPr>
                          <w:i/>
                        </w:rPr>
                        <w:t xml:space="preserve"> Initial Screen</w:t>
                      </w:r>
                      <w:r w:rsidR="000574D6">
                        <w:rPr>
                          <w:i/>
                        </w:rPr>
                        <w:t xml:space="preserve"> </w:t>
                      </w:r>
                      <w:r w:rsidR="000574D6">
                        <w:t>window opens</w:t>
                      </w:r>
                    </w:p>
                    <w:bookmarkEnd w:id="2"/>
                    <w:p w14:paraId="5C40CC13" w14:textId="03301FEB" w:rsidR="000574D6" w:rsidRDefault="00A0382D" w:rsidP="000574D6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</w:pPr>
                      <w:r w:rsidRPr="00A0382D">
                        <w:t xml:space="preserve">Phys. Inventory Doc. Field - </w:t>
                      </w:r>
                      <w:r w:rsidRPr="00A0382D">
                        <w:rPr>
                          <w:color w:val="0066FF"/>
                        </w:rPr>
                        <w:t>Input</w:t>
                      </w:r>
                      <w:r w:rsidRPr="00A0382D">
                        <w:t xml:space="preserve"> the Phys</w:t>
                      </w:r>
                      <w:r>
                        <w:t>ical</w:t>
                      </w:r>
                      <w:r w:rsidRPr="00A0382D">
                        <w:t xml:space="preserve"> Inv</w:t>
                      </w:r>
                      <w:r>
                        <w:t>entory</w:t>
                      </w:r>
                      <w:r w:rsidRPr="00A0382D">
                        <w:t xml:space="preserve"> Doc</w:t>
                      </w:r>
                      <w:r>
                        <w:t xml:space="preserve">ument Number </w:t>
                      </w:r>
                      <w:r w:rsidRPr="00A0382D">
                        <w:t>requiring change.</w:t>
                      </w:r>
                    </w:p>
                    <w:p w14:paraId="684527C7" w14:textId="28CEBC43" w:rsidR="0013713A" w:rsidRPr="0013713A" w:rsidRDefault="0013713A" w:rsidP="000574D6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</w:pPr>
                      <w:r w:rsidRPr="0013713A">
                        <w:t xml:space="preserve">Planned count date Field – </w:t>
                      </w:r>
                      <w:r w:rsidRPr="0013713A">
                        <w:rPr>
                          <w:color w:val="0066FF"/>
                        </w:rPr>
                        <w:t xml:space="preserve">Input </w:t>
                      </w:r>
                      <w:r>
                        <w:t>d</w:t>
                      </w:r>
                      <w:r w:rsidRPr="0013713A">
                        <w:t xml:space="preserve">ate inventory count is planned to take place </w:t>
                      </w:r>
                      <w:r w:rsidRPr="0013713A">
                        <w:rPr>
                          <w:sz w:val="20"/>
                          <w:szCs w:val="18"/>
                        </w:rPr>
                        <w:t xml:space="preserve">(Accept </w:t>
                      </w:r>
                      <w:r w:rsidRPr="0013713A">
                        <w:rPr>
                          <w:sz w:val="20"/>
                          <w:szCs w:val="18"/>
                        </w:rPr>
                        <w:t xml:space="preserve">the </w:t>
                      </w:r>
                      <w:r w:rsidRPr="0013713A">
                        <w:rPr>
                          <w:sz w:val="20"/>
                          <w:szCs w:val="18"/>
                        </w:rPr>
                        <w:t>default date if count to be input that day).</w:t>
                      </w:r>
                    </w:p>
                    <w:p w14:paraId="1E19191A" w14:textId="33244CF6" w:rsidR="0013713A" w:rsidRDefault="0013713A" w:rsidP="000574D6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</w:pPr>
                      <w:r w:rsidRPr="0013713A">
                        <w:t xml:space="preserve">Document date Field – </w:t>
                      </w:r>
                      <w:r w:rsidRPr="0013713A">
                        <w:rPr>
                          <w:color w:val="0066FF"/>
                        </w:rPr>
                        <w:t>Input</w:t>
                      </w:r>
                      <w:r w:rsidRPr="0013713A">
                        <w:t xml:space="preserve"> date </w:t>
                      </w:r>
                      <w:r>
                        <w:t xml:space="preserve">of the </w:t>
                      </w:r>
                      <w:r w:rsidRPr="0013713A">
                        <w:rPr>
                          <w:color w:val="0066FF"/>
                          <w:u w:val="single"/>
                        </w:rPr>
                        <w:t>original</w:t>
                      </w:r>
                      <w:r w:rsidRPr="0013713A">
                        <w:t xml:space="preserve"> Physical Inventory Document input.</w:t>
                      </w:r>
                    </w:p>
                    <w:p w14:paraId="12A93A2F" w14:textId="34AD92D3" w:rsidR="0013713A" w:rsidRDefault="0013713A" w:rsidP="000574D6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</w:pPr>
                      <w:r w:rsidRPr="0013713A">
                        <w:t xml:space="preserve">Posting block Field – Set </w:t>
                      </w:r>
                      <w:r w:rsidRPr="0013713A">
                        <w:rPr>
                          <w:color w:val="0066FF"/>
                        </w:rPr>
                        <w:t>only</w:t>
                      </w:r>
                      <w:r w:rsidRPr="0013713A">
                        <w:t xml:space="preserve"> if </w:t>
                      </w:r>
                      <w:r w:rsidRPr="0013713A">
                        <w:rPr>
                          <w:color w:val="0066FF"/>
                        </w:rPr>
                        <w:t xml:space="preserve">recounting an entire document </w:t>
                      </w:r>
                      <w:r w:rsidRPr="0013713A">
                        <w:t>as in the case of correctable errors you want to be able to fix the errors</w:t>
                      </w:r>
                      <w:r>
                        <w:t>.</w:t>
                      </w:r>
                    </w:p>
                    <w:p w14:paraId="00576DE9" w14:textId="158BA19A" w:rsidR="0013713A" w:rsidRPr="00694162" w:rsidRDefault="0013713A" w:rsidP="0013713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bCs/>
                        </w:rPr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>
                        <w:rPr>
                          <w:b/>
                          <w:bCs/>
                        </w:rPr>
                        <w:t>Continue</w:t>
                      </w:r>
                      <w:r w:rsidRPr="00CF155B">
                        <w:rPr>
                          <w:b/>
                          <w:bCs/>
                        </w:rPr>
                        <w:t xml:space="preserve"> icon</w:t>
                      </w:r>
                      <w:r w:rsidRPr="00A04549">
                        <w:t xml:space="preserve"> </w:t>
                      </w:r>
                      <w:r>
                        <w:rPr>
                          <w:bCs/>
                          <w:noProof/>
                        </w:rPr>
                        <w:drawing>
                          <wp:inline distT="0" distB="0" distL="0" distR="0" wp14:anchorId="28C356C8" wp14:editId="33B4BC46">
                            <wp:extent cx="142895" cy="142895"/>
                            <wp:effectExtent l="0" t="0" r="9525" b="952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Continu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1E66FB0" w14:textId="4C129C6D" w:rsidR="0013713A" w:rsidRPr="0013713A" w:rsidRDefault="0013713A" w:rsidP="0013713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6627241E" w14:textId="77777777" w:rsidR="0013713A" w:rsidRDefault="0013713A" w:rsidP="0013713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>
                        <w:rPr>
                          <w:i/>
                        </w:rPr>
                        <w:t>Enter Recount:</w:t>
                      </w:r>
                      <w:r w:rsidRPr="00A0382D">
                        <w:rPr>
                          <w:i/>
                        </w:rPr>
                        <w:t xml:space="preserve"> Initial Screen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06A17CDA" w14:textId="0CBBC870" w:rsidR="0013713A" w:rsidRDefault="008D6365" w:rsidP="008D6365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ind w:left="1080"/>
                      </w:pPr>
                      <w:r w:rsidRPr="008D6365">
                        <w:t>&lt;</w:t>
                      </w:r>
                      <w:r w:rsidRPr="008D6365">
                        <w:rPr>
                          <w:i/>
                          <w:iCs/>
                          <w:color w:val="0066FF"/>
                        </w:rPr>
                        <w:t>Uncheck</w:t>
                      </w:r>
                      <w:r w:rsidRPr="008D6365">
                        <w:t>&gt; Material items that are not to be counted</w:t>
                      </w:r>
                    </w:p>
                    <w:p w14:paraId="0107D8D1" w14:textId="7A7AE00D" w:rsidR="0013713A" w:rsidRPr="008D6365" w:rsidRDefault="0013713A" w:rsidP="0013713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56F25B2A" w14:textId="6AF372F1" w:rsidR="008D6365" w:rsidRDefault="008D6365" w:rsidP="008D6365">
                      <w:pPr>
                        <w:pStyle w:val="ListParagraph"/>
                        <w:tabs>
                          <w:tab w:val="left" w:pos="1800"/>
                        </w:tabs>
                        <w:ind w:left="1800" w:hanging="720"/>
                      </w:pPr>
                      <w:r w:rsidRPr="008D6365">
                        <w:rPr>
                          <w:color w:val="0066FF"/>
                        </w:rPr>
                        <w:t>Tip:</w:t>
                      </w:r>
                      <w:r w:rsidRPr="008D6365">
                        <w:tab/>
                        <w:t xml:space="preserve">It may be better to uncheck all the items.  Use menu path </w:t>
                      </w:r>
                      <w:r w:rsidRPr="008D6365">
                        <w:rPr>
                          <w:color w:val="0066FF"/>
                        </w:rPr>
                        <w:t>Edit &gt; Deselect all</w:t>
                      </w:r>
                      <w:r>
                        <w:t xml:space="preserve"> </w:t>
                      </w:r>
                      <w:r w:rsidRPr="008D6365">
                        <w:rPr>
                          <w:sz w:val="20"/>
                          <w:szCs w:val="18"/>
                        </w:rPr>
                        <w:t>(Top Menu)</w:t>
                      </w:r>
                      <w:r w:rsidRPr="008D6365">
                        <w:t>.  Check only the items to be recounted.</w:t>
                      </w:r>
                    </w:p>
                    <w:p w14:paraId="60C44F68" w14:textId="77777777" w:rsidR="0013713A" w:rsidRPr="008D6365" w:rsidRDefault="0013713A" w:rsidP="0013713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4050A4FB" w14:textId="0CF11369" w:rsidR="000574D6" w:rsidRPr="008D6365" w:rsidRDefault="000574D6" w:rsidP="008D6365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ind w:left="1080"/>
                        <w:rPr>
                          <w:bCs/>
                        </w:rPr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="00CF155B">
                        <w:rPr>
                          <w:b/>
                          <w:bCs/>
                        </w:rPr>
                        <w:t>S</w:t>
                      </w:r>
                      <w:r w:rsidR="0013713A">
                        <w:rPr>
                          <w:b/>
                          <w:bCs/>
                        </w:rPr>
                        <w:t>ave</w:t>
                      </w:r>
                      <w:r w:rsidRPr="00CF155B">
                        <w:rPr>
                          <w:b/>
                          <w:bCs/>
                        </w:rPr>
                        <w:t xml:space="preserve"> icon</w:t>
                      </w:r>
                      <w:r w:rsidRPr="00A04549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0D60879" wp14:editId="6288CB73">
                            <wp:extent cx="142895" cy="142895"/>
                            <wp:effectExtent l="0" t="0" r="952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BB7B350" w14:textId="77777777" w:rsidR="008D6365" w:rsidRPr="008D6365" w:rsidRDefault="008D6365" w:rsidP="008D636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1166DCEE" w14:textId="5550399D" w:rsidR="008D6365" w:rsidRDefault="008D6365" w:rsidP="008D6365">
                      <w:pPr>
                        <w:pStyle w:val="ListParagraph"/>
                        <w:tabs>
                          <w:tab w:val="left" w:pos="1800"/>
                        </w:tabs>
                        <w:ind w:left="1800" w:hanging="720"/>
                      </w:pPr>
                      <w:r w:rsidRPr="008D6365">
                        <w:rPr>
                          <w:color w:val="0066FF"/>
                        </w:rPr>
                        <w:t>Tip:</w:t>
                      </w:r>
                      <w:r w:rsidRPr="008D6365">
                        <w:tab/>
                        <w:t>The following message displays: “Physical inventory document {Phys Inv Doc ID} created on bottom status bar.</w:t>
                      </w:r>
                      <w:bookmarkStart w:id="3" w:name="_GoBack"/>
                      <w:bookmarkEnd w:id="3"/>
                    </w:p>
                    <w:p w14:paraId="32365A46" w14:textId="77777777" w:rsidR="008D6365" w:rsidRPr="008D6365" w:rsidRDefault="008D6365" w:rsidP="008D636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59D9F5FA" w14:textId="438FB75A" w:rsidR="00167CEB" w:rsidRPr="0013713A" w:rsidRDefault="000574D6" w:rsidP="008D6365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ind w:left="1080"/>
                        <w:rPr>
                          <w:iCs/>
                        </w:rPr>
                      </w:pPr>
                      <w:r w:rsidRPr="00EF4CB7">
                        <w:t>&lt;</w:t>
                      </w:r>
                      <w:r w:rsidRPr="00CF155B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EF4CB7">
                        <w:t xml:space="preserve">&gt; </w:t>
                      </w:r>
                      <w:r w:rsidRPr="00CF155B">
                        <w:rPr>
                          <w:b/>
                          <w:bCs/>
                        </w:rPr>
                        <w:t xml:space="preserve">Exit icon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7D7265ED" wp14:editId="28BD3633">
                            <wp:extent cx="142895" cy="142895"/>
                            <wp:effectExtent l="0" t="0" r="9525" b="9525"/>
                            <wp:docPr id="19" name="Picture 1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Exit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79CF95" w14:textId="3D094A9C" w:rsidR="0013713A" w:rsidRPr="008D6365" w:rsidRDefault="0013713A" w:rsidP="0013713A">
                      <w:pPr>
                        <w:rPr>
                          <w:iCs/>
                          <w:sz w:val="12"/>
                          <w:szCs w:val="12"/>
                        </w:rPr>
                      </w:pPr>
                    </w:p>
                    <w:p w14:paraId="67983232" w14:textId="77777777" w:rsidR="0013713A" w:rsidRPr="0013713A" w:rsidRDefault="0013713A" w:rsidP="0013713A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ind w:left="360"/>
                        <w:rPr>
                          <w:iCs/>
                        </w:rPr>
                      </w:pPr>
                      <w:r w:rsidRPr="0013713A">
                        <w:rPr>
                          <w:iCs/>
                        </w:rPr>
                        <w:t xml:space="preserve">Overview of Correction of a Book Quantity: </w:t>
                      </w:r>
                    </w:p>
                    <w:p w14:paraId="54CA98C8" w14:textId="77777777" w:rsidR="0013713A" w:rsidRPr="0013713A" w:rsidRDefault="0013713A" w:rsidP="0013713A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iCs/>
                        </w:rPr>
                      </w:pPr>
                      <w:r w:rsidRPr="0013713A">
                        <w:rPr>
                          <w:iCs/>
                        </w:rPr>
                        <w:t>First create the recount document</w:t>
                      </w:r>
                    </w:p>
                    <w:p w14:paraId="7B540AB7" w14:textId="77777777" w:rsidR="0013713A" w:rsidRPr="0013713A" w:rsidRDefault="0013713A" w:rsidP="0013713A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iCs/>
                        </w:rPr>
                      </w:pPr>
                      <w:r w:rsidRPr="0013713A">
                        <w:rPr>
                          <w:iCs/>
                        </w:rPr>
                        <w:t xml:space="preserve">Fix errors w/ the material, </w:t>
                      </w:r>
                    </w:p>
                    <w:p w14:paraId="622C1B6B" w14:textId="77777777" w:rsidR="0013713A" w:rsidRPr="0013713A" w:rsidRDefault="0013713A" w:rsidP="0013713A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iCs/>
                        </w:rPr>
                      </w:pPr>
                      <w:r w:rsidRPr="0013713A">
                        <w:rPr>
                          <w:iCs/>
                        </w:rPr>
                        <w:t xml:space="preserve">Transaction MI04 </w:t>
                      </w:r>
                      <w:r w:rsidRPr="0013713A">
                        <w:rPr>
                          <w:iCs/>
                          <w:color w:val="0066FF"/>
                          <w:sz w:val="20"/>
                          <w:szCs w:val="18"/>
                        </w:rPr>
                        <w:t xml:space="preserve">(Step 3) </w:t>
                      </w:r>
                      <w:r w:rsidRPr="0013713A">
                        <w:rPr>
                          <w:iCs/>
                        </w:rPr>
                        <w:t xml:space="preserve">to enter the count on the new document. </w:t>
                      </w:r>
                    </w:p>
                    <w:p w14:paraId="288014B8" w14:textId="5124CB56" w:rsidR="0013713A" w:rsidRPr="0013713A" w:rsidRDefault="0013713A" w:rsidP="0013713A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iCs/>
                        </w:rPr>
                      </w:pPr>
                      <w:r w:rsidRPr="0013713A">
                        <w:rPr>
                          <w:iCs/>
                        </w:rPr>
                        <w:t xml:space="preserve">Transaction MI20 </w:t>
                      </w:r>
                      <w:r w:rsidRPr="0013713A">
                        <w:rPr>
                          <w:iCs/>
                          <w:color w:val="0066FF"/>
                          <w:sz w:val="20"/>
                          <w:szCs w:val="18"/>
                        </w:rPr>
                        <w:t xml:space="preserve">(Step 4) </w:t>
                      </w:r>
                      <w:r w:rsidRPr="0013713A">
                        <w:rPr>
                          <w:iCs/>
                        </w:rPr>
                        <w:t>to recheck before posting the count of that item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5D82819A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 w:rsidR="00B953E9">
                              <w:rPr>
                                <w:sz w:val="20"/>
                              </w:rPr>
                              <w:t>30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5D82819A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 w:rsidR="00B953E9">
                        <w:rPr>
                          <w:sz w:val="20"/>
                        </w:rPr>
                        <w:t>30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44B086" w14:textId="11033AAA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6F9B2A5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36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BEhrkgsAgAAWQQAAA4AAAAAAAAAAAAAAAAALgIAAGRycy9l&#10;Mm9Eb2MueG1sUEsBAi0AFAAGAAgAAAAhADal9fDcAAAACQEAAA8AAAAAAAAAAAAAAAAAhgQAAGRy&#10;cy9kb3ducmV2LnhtbFBLBQYAAAAABAAEAPMAAACPBQAAAAA=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37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I0n5t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KVpLg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39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il8hq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40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41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4rb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s2XMTgaaxBnpNbBOOq4mii04H5S0uOY&#10;V9T/ODInKdEfLbbnZr5YxL1IymL5tkDFTS311MIsR6iKBkpGcRfSLsW8LdxhGxuVCH7J5JIzjm9q&#10;0WXV4n5M9eT18kPY/gI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Cu4rb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0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1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42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PZws3U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3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4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43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qQNmU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075F92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numPicBullet w:numPicBulletId="1">
    <w:pict>
      <v:shape w14:anchorId="32E1DACF" id="Picture 3" o:spid="_x0000_i1027" type="#_x0000_t75" style="width:15pt;height:15pt;visibility:visible;mso-wrap-style:square" o:bullet="t">
        <v:imagedata r:id="rId2" o:title=""/>
      </v:shape>
    </w:pict>
  </w:numPicBullet>
  <w:numPicBullet w:numPicBulletId="2">
    <w:pict>
      <v:shape id="Picture 4" o:spid="_x0000_i1028" type="#_x0000_t75" style="width:15pt;height:15pt;visibility:visible;mso-wrap-style:square" o:bullet="t">
        <v:imagedata r:id="rId3" o:title=""/>
      </v:shape>
    </w:pict>
  </w:numPicBullet>
  <w:numPicBullet w:numPicBulletId="3">
    <w:pict>
      <v:shape id="Picture 5" o:spid="_x0000_i1029" type="#_x0000_t75" style="width:15pt;height:15pt;visibility:visible;mso-wrap-style:square" o:bullet="t">
        <v:imagedata r:id="rId4" o:title="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73724A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45739"/>
    <w:multiLevelType w:val="hybridMultilevel"/>
    <w:tmpl w:val="FCCCDC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12634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296CBF"/>
    <w:multiLevelType w:val="hybridMultilevel"/>
    <w:tmpl w:val="63FACF94"/>
    <w:lvl w:ilvl="0" w:tplc="E9E6CF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5AC8F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268D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86A8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6878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4E1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84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1CB1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70D9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20C78"/>
    <w:multiLevelType w:val="hybridMultilevel"/>
    <w:tmpl w:val="01DC9E8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05">
      <w:start w:val="1"/>
      <w:numFmt w:val="bullet"/>
      <w:lvlText w:val=""/>
      <w:lvlJc w:val="left"/>
      <w:pPr>
        <w:ind w:left="324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67C92"/>
    <w:multiLevelType w:val="hybridMultilevel"/>
    <w:tmpl w:val="92DEB1F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AB12DCA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13760CF"/>
    <w:multiLevelType w:val="hybridMultilevel"/>
    <w:tmpl w:val="77741F1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57A75BE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6FE1786"/>
    <w:multiLevelType w:val="hybridMultilevel"/>
    <w:tmpl w:val="6A363808"/>
    <w:lvl w:ilvl="0" w:tplc="D7904E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500B3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A25D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5893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5AE9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AAC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8A21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98F8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867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360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6C4638C8">
      <w:numFmt w:val="bullet"/>
      <w:lvlText w:val=""/>
      <w:lvlJc w:val="left"/>
      <w:pPr>
        <w:ind w:left="522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855599"/>
    <w:multiLevelType w:val="hybridMultilevel"/>
    <w:tmpl w:val="B5587D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E4761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82FFA"/>
    <w:multiLevelType w:val="hybridMultilevel"/>
    <w:tmpl w:val="01DC9E8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05">
      <w:start w:val="1"/>
      <w:numFmt w:val="bullet"/>
      <w:lvlText w:val=""/>
      <w:lvlJc w:val="left"/>
      <w:pPr>
        <w:ind w:left="324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8215756"/>
    <w:multiLevelType w:val="hybridMultilevel"/>
    <w:tmpl w:val="6F50EC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7"/>
  </w:num>
  <w:num w:numId="2">
    <w:abstractNumId w:val="34"/>
  </w:num>
  <w:num w:numId="3">
    <w:abstractNumId w:val="25"/>
  </w:num>
  <w:num w:numId="4">
    <w:abstractNumId w:val="0"/>
  </w:num>
  <w:num w:numId="5">
    <w:abstractNumId w:val="15"/>
  </w:num>
  <w:num w:numId="6">
    <w:abstractNumId w:val="11"/>
  </w:num>
  <w:num w:numId="7">
    <w:abstractNumId w:val="13"/>
  </w:num>
  <w:num w:numId="8">
    <w:abstractNumId w:val="8"/>
  </w:num>
  <w:num w:numId="9">
    <w:abstractNumId w:val="6"/>
  </w:num>
  <w:num w:numId="10">
    <w:abstractNumId w:val="23"/>
  </w:num>
  <w:num w:numId="11">
    <w:abstractNumId w:val="29"/>
  </w:num>
  <w:num w:numId="12">
    <w:abstractNumId w:val="1"/>
  </w:num>
  <w:num w:numId="13">
    <w:abstractNumId w:val="3"/>
  </w:num>
  <w:num w:numId="14">
    <w:abstractNumId w:val="12"/>
  </w:num>
  <w:num w:numId="15">
    <w:abstractNumId w:val="35"/>
  </w:num>
  <w:num w:numId="16">
    <w:abstractNumId w:val="33"/>
  </w:num>
  <w:num w:numId="17">
    <w:abstractNumId w:val="24"/>
  </w:num>
  <w:num w:numId="18">
    <w:abstractNumId w:val="31"/>
  </w:num>
  <w:num w:numId="19">
    <w:abstractNumId w:val="28"/>
  </w:num>
  <w:num w:numId="20">
    <w:abstractNumId w:val="14"/>
  </w:num>
  <w:num w:numId="21">
    <w:abstractNumId w:val="17"/>
  </w:num>
  <w:num w:numId="22">
    <w:abstractNumId w:val="18"/>
  </w:num>
  <w:num w:numId="23">
    <w:abstractNumId w:val="16"/>
  </w:num>
  <w:num w:numId="24">
    <w:abstractNumId w:val="10"/>
  </w:num>
  <w:num w:numId="25">
    <w:abstractNumId w:val="9"/>
  </w:num>
  <w:num w:numId="26">
    <w:abstractNumId w:val="5"/>
  </w:num>
  <w:num w:numId="27">
    <w:abstractNumId w:val="2"/>
  </w:num>
  <w:num w:numId="28">
    <w:abstractNumId w:val="26"/>
  </w:num>
  <w:num w:numId="29">
    <w:abstractNumId w:val="21"/>
  </w:num>
  <w:num w:numId="30">
    <w:abstractNumId w:val="19"/>
  </w:num>
  <w:num w:numId="31">
    <w:abstractNumId w:val="22"/>
  </w:num>
  <w:num w:numId="32">
    <w:abstractNumId w:val="7"/>
  </w:num>
  <w:num w:numId="33">
    <w:abstractNumId w:val="20"/>
  </w:num>
  <w:num w:numId="34">
    <w:abstractNumId w:val="4"/>
  </w:num>
  <w:num w:numId="35">
    <w:abstractNumId w:val="32"/>
  </w:num>
  <w:num w:numId="36">
    <w:abstractNumId w:val="3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0FANK3Rj4tAAAA"/>
  </w:docVars>
  <w:rsids>
    <w:rsidRoot w:val="002F2055"/>
    <w:rsid w:val="000129AC"/>
    <w:rsid w:val="00020421"/>
    <w:rsid w:val="000265AA"/>
    <w:rsid w:val="00040858"/>
    <w:rsid w:val="000547E5"/>
    <w:rsid w:val="00055478"/>
    <w:rsid w:val="000574D6"/>
    <w:rsid w:val="00061CB7"/>
    <w:rsid w:val="00085928"/>
    <w:rsid w:val="0008736C"/>
    <w:rsid w:val="00092847"/>
    <w:rsid w:val="0009606D"/>
    <w:rsid w:val="000B4D0E"/>
    <w:rsid w:val="000B768C"/>
    <w:rsid w:val="000C3FC5"/>
    <w:rsid w:val="001131FD"/>
    <w:rsid w:val="00127285"/>
    <w:rsid w:val="0013713A"/>
    <w:rsid w:val="001630E5"/>
    <w:rsid w:val="00167CEB"/>
    <w:rsid w:val="00182D0B"/>
    <w:rsid w:val="001B0137"/>
    <w:rsid w:val="001B1343"/>
    <w:rsid w:val="001B222A"/>
    <w:rsid w:val="001E2856"/>
    <w:rsid w:val="001E41C9"/>
    <w:rsid w:val="001E7941"/>
    <w:rsid w:val="00243EBB"/>
    <w:rsid w:val="00257ABA"/>
    <w:rsid w:val="00264637"/>
    <w:rsid w:val="00291F2C"/>
    <w:rsid w:val="00296395"/>
    <w:rsid w:val="002D0CD8"/>
    <w:rsid w:val="002F2055"/>
    <w:rsid w:val="00334187"/>
    <w:rsid w:val="00352FF8"/>
    <w:rsid w:val="00385CFE"/>
    <w:rsid w:val="003A3D18"/>
    <w:rsid w:val="003A4C79"/>
    <w:rsid w:val="003C21B4"/>
    <w:rsid w:val="004304D4"/>
    <w:rsid w:val="00441C37"/>
    <w:rsid w:val="00445B91"/>
    <w:rsid w:val="00445EF6"/>
    <w:rsid w:val="004528CF"/>
    <w:rsid w:val="00476FB7"/>
    <w:rsid w:val="004B5668"/>
    <w:rsid w:val="004D55E8"/>
    <w:rsid w:val="004E710A"/>
    <w:rsid w:val="004F03DF"/>
    <w:rsid w:val="004F4D2F"/>
    <w:rsid w:val="005040B9"/>
    <w:rsid w:val="00530C6B"/>
    <w:rsid w:val="00566F08"/>
    <w:rsid w:val="005876CE"/>
    <w:rsid w:val="005B0D86"/>
    <w:rsid w:val="005B13E2"/>
    <w:rsid w:val="005C3FC3"/>
    <w:rsid w:val="005D20BA"/>
    <w:rsid w:val="005D5601"/>
    <w:rsid w:val="005E631D"/>
    <w:rsid w:val="006616FA"/>
    <w:rsid w:val="006951F1"/>
    <w:rsid w:val="006A25FF"/>
    <w:rsid w:val="006C2213"/>
    <w:rsid w:val="00720F4D"/>
    <w:rsid w:val="007459BD"/>
    <w:rsid w:val="0077644F"/>
    <w:rsid w:val="007D1740"/>
    <w:rsid w:val="00801483"/>
    <w:rsid w:val="0080570A"/>
    <w:rsid w:val="00805832"/>
    <w:rsid w:val="00810590"/>
    <w:rsid w:val="00821402"/>
    <w:rsid w:val="0084091B"/>
    <w:rsid w:val="008758F6"/>
    <w:rsid w:val="0089080A"/>
    <w:rsid w:val="008A2AE8"/>
    <w:rsid w:val="008D4102"/>
    <w:rsid w:val="008D6365"/>
    <w:rsid w:val="008F39AB"/>
    <w:rsid w:val="00945649"/>
    <w:rsid w:val="009660D8"/>
    <w:rsid w:val="00992F0F"/>
    <w:rsid w:val="009E04B4"/>
    <w:rsid w:val="00A03651"/>
    <w:rsid w:val="00A0382D"/>
    <w:rsid w:val="00A04549"/>
    <w:rsid w:val="00A25D58"/>
    <w:rsid w:val="00A35BC6"/>
    <w:rsid w:val="00A82E15"/>
    <w:rsid w:val="00A96B8B"/>
    <w:rsid w:val="00AD3703"/>
    <w:rsid w:val="00B04E7C"/>
    <w:rsid w:val="00B14E2C"/>
    <w:rsid w:val="00B76068"/>
    <w:rsid w:val="00B831C7"/>
    <w:rsid w:val="00B953E9"/>
    <w:rsid w:val="00BB3B10"/>
    <w:rsid w:val="00BD647A"/>
    <w:rsid w:val="00C03661"/>
    <w:rsid w:val="00C2070E"/>
    <w:rsid w:val="00C70AAF"/>
    <w:rsid w:val="00CA0890"/>
    <w:rsid w:val="00CC2A51"/>
    <w:rsid w:val="00CE635C"/>
    <w:rsid w:val="00CF155B"/>
    <w:rsid w:val="00D048DE"/>
    <w:rsid w:val="00D30E01"/>
    <w:rsid w:val="00D40625"/>
    <w:rsid w:val="00D53F91"/>
    <w:rsid w:val="00D91DD2"/>
    <w:rsid w:val="00DA74D0"/>
    <w:rsid w:val="00DE4BAB"/>
    <w:rsid w:val="00DF1FEA"/>
    <w:rsid w:val="00E20698"/>
    <w:rsid w:val="00E966FA"/>
    <w:rsid w:val="00EF0ED4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2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695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952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hyperlink" Target="http://www.ncbussafety.org/BSIP/StepbyStep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6.png"/><Relationship Id="rId12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5.png"/><Relationship Id="rId11" Type="http://schemas.openxmlformats.org/officeDocument/2006/relationships/hyperlink" Target="http://www.ncbussafety.org/BSIP/StepbyStep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cbussafety.org/BSIP/StepbyStep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8.png"/><Relationship Id="rId14" Type="http://schemas.openxmlformats.org/officeDocument/2006/relationships/hyperlink" Target="http://www.ncbussafety.org/BSIP/StepbyStep.html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335C56-42BB-4FC6-8828-D81BF94E4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2-09T15:53:00Z</cp:lastPrinted>
  <dcterms:created xsi:type="dcterms:W3CDTF">2020-01-30T16:05:00Z</dcterms:created>
  <dcterms:modified xsi:type="dcterms:W3CDTF">2020-01-30T18:37:00Z</dcterms:modified>
</cp:coreProperties>
</file>